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c3c6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d6b4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11ff9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